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</w:t>
      </w:r>
      <w:r>
        <w:t xml:space="preserve"> </w:t>
      </w:r>
      <w:r>
        <w:t xml:space="preserve">world</w:t>
      </w:r>
    </w:p>
    <w:p>
      <w:pPr>
        <w:pStyle w:val="Author"/>
      </w:pPr>
      <w:r>
        <w:t xml:space="preserve">Pazhanikumar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31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Heading2"/>
      </w:pPr>
      <w:bookmarkStart w:id="22" w:name="this-is-a-markdown-file"/>
      <w:bookmarkEnd w:id="22"/>
      <w:r>
        <w:t xml:space="preserve">This is a markdown file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4" w:name="including-plots"/>
      <w:bookmarkEnd w:id="24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D_file-2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7925d6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hyperlink" Id="rId23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 world</dc:title>
  <dc:creator>Pazhanikumar</dc:creator>
  <dcterms:created xsi:type="dcterms:W3CDTF">2016-05-31</dcterms:created>
  <dcterms:modified xsi:type="dcterms:W3CDTF">2016-05-31</dcterms:modified>
</cp:coreProperties>
</file>